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9EB52" w14:textId="7A289CCF" w:rsidR="008E5395" w:rsidRDefault="000260DF" w:rsidP="005839DF">
      <w:pPr>
        <w:pStyle w:val="Default"/>
        <w:tabs>
          <w:tab w:val="left" w:pos="1530"/>
        </w:tabs>
        <w:jc w:val="center"/>
        <w:rPr>
          <w:b/>
          <w:bCs/>
        </w:rPr>
      </w:pPr>
      <w:r>
        <w:rPr>
          <w:b/>
          <w:bCs/>
        </w:rPr>
        <w:t xml:space="preserve"> </w:t>
      </w:r>
      <w:r w:rsidR="00772F7B" w:rsidRPr="00A84C4A">
        <w:rPr>
          <w:b/>
          <w:bCs/>
        </w:rPr>
        <w:t xml:space="preserve">WA </w:t>
      </w:r>
      <w:r w:rsidR="00CC4384">
        <w:rPr>
          <w:b/>
          <w:bCs/>
        </w:rPr>
        <w:t>Regional Conservation Partnership Program (RCPP)</w:t>
      </w:r>
    </w:p>
    <w:p w14:paraId="674570F1" w14:textId="77777777" w:rsidR="00953204" w:rsidRDefault="00953204">
      <w:pPr>
        <w:pStyle w:val="Default"/>
        <w:jc w:val="center"/>
        <w:rPr>
          <w:b/>
          <w:bCs/>
        </w:rPr>
      </w:pPr>
    </w:p>
    <w:p w14:paraId="09731C88" w14:textId="77777777" w:rsidR="00EF2759" w:rsidRPr="004C4C41" w:rsidRDefault="00EF2759" w:rsidP="00EF2759">
      <w:pPr>
        <w:pStyle w:val="Default"/>
        <w:jc w:val="center"/>
        <w:rPr>
          <w:b/>
          <w:bCs/>
        </w:rPr>
      </w:pPr>
      <w:r w:rsidRPr="004C4C41">
        <w:rPr>
          <w:b/>
          <w:bCs/>
        </w:rPr>
        <w:t>RCPP</w:t>
      </w:r>
      <w:r>
        <w:rPr>
          <w:b/>
          <w:bCs/>
        </w:rPr>
        <w:t xml:space="preserve"> 2128</w:t>
      </w:r>
      <w:r w:rsidRPr="004C4C41">
        <w:rPr>
          <w:b/>
          <w:bCs/>
        </w:rPr>
        <w:t xml:space="preserve"> - WRIA 34 PALOUSE RIVER WATERSHED IMPLEMENTATION PARTNERSHIP</w:t>
      </w:r>
    </w:p>
    <w:p w14:paraId="201A4322" w14:textId="77777777" w:rsidR="00EF2759" w:rsidRPr="004C4C41" w:rsidRDefault="00EF2759" w:rsidP="00EF2759">
      <w:pPr>
        <w:pStyle w:val="Default"/>
        <w:jc w:val="center"/>
        <w:rPr>
          <w:b/>
          <w:bCs/>
        </w:rPr>
      </w:pPr>
      <w:r w:rsidRPr="004C4C41">
        <w:rPr>
          <w:b/>
          <w:bCs/>
        </w:rPr>
        <w:t>SCREENING Fiscal Year 202</w:t>
      </w:r>
      <w:r>
        <w:rPr>
          <w:b/>
          <w:bCs/>
        </w:rPr>
        <w:t>3</w:t>
      </w:r>
    </w:p>
    <w:p w14:paraId="2A8E2BE5" w14:textId="77777777" w:rsidR="00EF2759" w:rsidRPr="004C4C41" w:rsidRDefault="00EF2759" w:rsidP="00EF2759">
      <w:pPr>
        <w:pStyle w:val="Default"/>
        <w:rPr>
          <w:b/>
          <w:bCs/>
          <w:sz w:val="16"/>
          <w:szCs w:val="16"/>
        </w:rPr>
      </w:pPr>
    </w:p>
    <w:p w14:paraId="679EDE5D" w14:textId="77777777" w:rsidR="00EF2759" w:rsidRDefault="00EF2759" w:rsidP="00EF2759">
      <w:pPr>
        <w:pStyle w:val="Default"/>
        <w:rPr>
          <w:b/>
          <w:bCs/>
        </w:rPr>
      </w:pPr>
    </w:p>
    <w:p w14:paraId="2B36C10A" w14:textId="710F00CE" w:rsidR="00EF2759" w:rsidRPr="00A84C4A" w:rsidRDefault="00EF2759" w:rsidP="00EF2759">
      <w:pPr>
        <w:pStyle w:val="Default"/>
        <w:rPr>
          <w:b/>
          <w:bCs/>
        </w:rPr>
      </w:pPr>
      <w:r w:rsidRPr="004C4C41">
        <w:rPr>
          <w:b/>
          <w:bCs/>
        </w:rPr>
        <w:t>This screening tool is required for all WRIA 34 RCPP 2128 Funding applications.</w:t>
      </w:r>
    </w:p>
    <w:p w14:paraId="6E987618" w14:textId="77777777" w:rsidR="00EF2759" w:rsidRPr="007747B3" w:rsidRDefault="00EF2759" w:rsidP="00EF2759">
      <w:pPr>
        <w:pStyle w:val="Default"/>
        <w:rPr>
          <w:b/>
          <w:bCs/>
          <w:sz w:val="16"/>
          <w:szCs w:val="16"/>
        </w:rPr>
      </w:pPr>
    </w:p>
    <w:p w14:paraId="69F77246" w14:textId="77777777" w:rsidR="00EF2759" w:rsidRPr="008F43CD" w:rsidRDefault="00EF2759" w:rsidP="00EF2759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pplicant must have FSA eligibility Requirements.</w:t>
      </w:r>
    </w:p>
    <w:p w14:paraId="54E7D580" w14:textId="77777777" w:rsidR="00EF2759" w:rsidRPr="008F43CD" w:rsidRDefault="00EF2759" w:rsidP="00EF2759">
      <w:pPr>
        <w:pStyle w:val="Default"/>
        <w:rPr>
          <w:b/>
          <w:bCs/>
          <w:sz w:val="22"/>
          <w:szCs w:val="22"/>
        </w:rPr>
      </w:pPr>
    </w:p>
    <w:p w14:paraId="5CF662D2" w14:textId="77777777" w:rsidR="00EF2759" w:rsidRPr="008F43CD" w:rsidRDefault="00EF2759" w:rsidP="00EF2759">
      <w:pPr>
        <w:pStyle w:val="Default"/>
        <w:rPr>
          <w:b/>
          <w:bCs/>
          <w:sz w:val="22"/>
          <w:szCs w:val="22"/>
        </w:rPr>
      </w:pPr>
      <w:r w:rsidRPr="008F43CD">
        <w:rPr>
          <w:b/>
          <w:bCs/>
          <w:sz w:val="22"/>
          <w:szCs w:val="22"/>
        </w:rPr>
        <w:t>ALIGNMENT WITH WRIA 1 RCPP PRIORITIES</w:t>
      </w:r>
    </w:p>
    <w:p w14:paraId="7EBC5AE6" w14:textId="77777777" w:rsidR="005839DF" w:rsidRPr="008F43CD" w:rsidRDefault="005839DF" w:rsidP="00772F7B">
      <w:pPr>
        <w:pStyle w:val="Default"/>
        <w:rPr>
          <w:b/>
          <w:bCs/>
          <w:sz w:val="22"/>
          <w:szCs w:val="22"/>
        </w:rPr>
      </w:pPr>
    </w:p>
    <w:p w14:paraId="1AF83659" w14:textId="77777777" w:rsidR="009945D6" w:rsidRPr="008F43CD" w:rsidRDefault="009945D6" w:rsidP="00C25F42">
      <w:pPr>
        <w:pStyle w:val="Default"/>
        <w:rPr>
          <w:b/>
          <w:bCs/>
          <w:sz w:val="22"/>
          <w:szCs w:val="22"/>
        </w:rPr>
      </w:pPr>
    </w:p>
    <w:p w14:paraId="0977EDB3" w14:textId="77777777" w:rsidR="009945D6" w:rsidRPr="008F43CD" w:rsidRDefault="009945D6" w:rsidP="00772F7B">
      <w:pPr>
        <w:pStyle w:val="Default"/>
        <w:rPr>
          <w:b/>
          <w:bCs/>
          <w:sz w:val="22"/>
          <w:szCs w:val="22"/>
        </w:rPr>
      </w:pPr>
    </w:p>
    <w:p w14:paraId="558CB38E" w14:textId="4C66B2C6" w:rsidR="00736C91" w:rsidRPr="00923FC0" w:rsidRDefault="000E4805" w:rsidP="00671974">
      <w:pPr>
        <w:pStyle w:val="Default"/>
        <w:rPr>
          <w:color w:val="FF0000"/>
          <w:sz w:val="22"/>
          <w:szCs w:val="22"/>
        </w:rPr>
      </w:pPr>
      <w:r w:rsidRPr="008F43CD">
        <w:rPr>
          <w:b/>
          <w:bCs/>
          <w:sz w:val="22"/>
          <w:szCs w:val="22"/>
          <w:bdr w:val="single" w:sz="4" w:space="0" w:color="auto"/>
        </w:rPr>
        <w:t xml:space="preserve"> </w:t>
      </w:r>
      <w:r w:rsidR="00204A5D" w:rsidRPr="008F43CD">
        <w:rPr>
          <w:b/>
          <w:bCs/>
          <w:sz w:val="22"/>
          <w:szCs w:val="22"/>
          <w:bdr w:val="single" w:sz="4" w:space="0" w:color="auto"/>
        </w:rPr>
        <w:t xml:space="preserve">   </w:t>
      </w:r>
      <w:r w:rsidR="00CD2223" w:rsidRPr="008F43CD">
        <w:rPr>
          <w:b/>
          <w:bCs/>
          <w:sz w:val="22"/>
          <w:szCs w:val="22"/>
        </w:rPr>
        <w:t>(</w:t>
      </w:r>
      <w:proofErr w:type="gramStart"/>
      <w:r w:rsidR="00CD2223" w:rsidRPr="008F43CD">
        <w:rPr>
          <w:b/>
          <w:bCs/>
          <w:sz w:val="22"/>
          <w:szCs w:val="22"/>
        </w:rPr>
        <w:t>LOW</w:t>
      </w:r>
      <w:r w:rsidR="000A17CA" w:rsidRPr="008F43CD">
        <w:rPr>
          <w:b/>
          <w:bCs/>
          <w:sz w:val="22"/>
          <w:szCs w:val="22"/>
        </w:rPr>
        <w:t xml:space="preserve">)  </w:t>
      </w:r>
      <w:r w:rsidR="00CD2223" w:rsidRPr="008F43CD">
        <w:rPr>
          <w:b/>
          <w:bCs/>
          <w:sz w:val="22"/>
          <w:szCs w:val="22"/>
        </w:rPr>
        <w:t>Application</w:t>
      </w:r>
      <w:proofErr w:type="gramEnd"/>
      <w:r w:rsidR="00CD2223" w:rsidRPr="008F43CD">
        <w:rPr>
          <w:b/>
          <w:bCs/>
          <w:sz w:val="22"/>
          <w:szCs w:val="22"/>
        </w:rPr>
        <w:t xml:space="preserve"> is </w:t>
      </w:r>
      <w:r w:rsidR="0050199F" w:rsidRPr="008F43CD">
        <w:rPr>
          <w:b/>
          <w:bCs/>
          <w:sz w:val="22"/>
          <w:szCs w:val="22"/>
        </w:rPr>
        <w:t>Low priority if any of the elements below apply</w:t>
      </w:r>
      <w:r w:rsidR="00A83462" w:rsidRPr="008F43CD">
        <w:rPr>
          <w:b/>
          <w:bCs/>
          <w:sz w:val="22"/>
          <w:szCs w:val="22"/>
        </w:rPr>
        <w:t xml:space="preserve"> are answered ‘</w:t>
      </w:r>
      <w:r w:rsidR="00EC2657">
        <w:rPr>
          <w:b/>
          <w:bCs/>
          <w:sz w:val="22"/>
          <w:szCs w:val="22"/>
        </w:rPr>
        <w:t>YES</w:t>
      </w:r>
      <w:r w:rsidR="00A83462" w:rsidRPr="008F43CD">
        <w:rPr>
          <w:b/>
          <w:bCs/>
          <w:sz w:val="22"/>
          <w:szCs w:val="22"/>
        </w:rPr>
        <w:t>’.</w:t>
      </w:r>
      <w:r w:rsidR="00923FC0">
        <w:rPr>
          <w:b/>
          <w:bCs/>
          <w:sz w:val="22"/>
          <w:szCs w:val="22"/>
        </w:rPr>
        <w:t xml:space="preserve"> </w:t>
      </w:r>
    </w:p>
    <w:p w14:paraId="3E1EA113" w14:textId="77777777" w:rsidR="001865F3" w:rsidRPr="008F43CD" w:rsidRDefault="001865F3" w:rsidP="001865F3">
      <w:pPr>
        <w:spacing w:after="93"/>
        <w:ind w:right="5"/>
        <w:rPr>
          <w:rFonts w:ascii="Arial" w:hAnsi="Arial" w:cs="Arial"/>
          <w:b/>
          <w:bCs/>
        </w:rPr>
      </w:pPr>
    </w:p>
    <w:p w14:paraId="4241D7AC" w14:textId="2D7BB899" w:rsidR="00DF50DF" w:rsidRPr="00A83462" w:rsidRDefault="0044105F" w:rsidP="00000225">
      <w:pPr>
        <w:pStyle w:val="ListParagraph"/>
        <w:numPr>
          <w:ilvl w:val="0"/>
          <w:numId w:val="3"/>
        </w:numPr>
        <w:spacing w:after="93"/>
        <w:ind w:right="5"/>
        <w:rPr>
          <w:rFonts w:ascii="Arial" w:eastAsiaTheme="minorEastAsia" w:hAnsi="Arial" w:cs="Arial"/>
        </w:rPr>
      </w:pPr>
      <w:proofErr w:type="spellStart"/>
      <w:r w:rsidRPr="00A83462">
        <w:rPr>
          <w:rFonts w:ascii="Arial" w:eastAsia="Arial" w:hAnsi="Arial" w:cs="Arial"/>
        </w:rPr>
        <w:t>Appication</w:t>
      </w:r>
      <w:proofErr w:type="spellEnd"/>
      <w:r w:rsidRPr="00A83462">
        <w:rPr>
          <w:rFonts w:ascii="Arial" w:eastAsia="Arial" w:hAnsi="Arial" w:cs="Arial"/>
        </w:rPr>
        <w:t xml:space="preserve"> </w:t>
      </w:r>
      <w:r w:rsidR="00EC2657">
        <w:rPr>
          <w:rFonts w:ascii="Arial" w:eastAsia="Arial" w:hAnsi="Arial" w:cs="Arial"/>
        </w:rPr>
        <w:t xml:space="preserve">is </w:t>
      </w:r>
      <w:r w:rsidR="00EC2657" w:rsidRPr="001E6F2D">
        <w:rPr>
          <w:rFonts w:ascii="Arial" w:eastAsia="Arial" w:hAnsi="Arial" w:cs="Arial"/>
          <w:b/>
          <w:bCs/>
        </w:rPr>
        <w:t xml:space="preserve">not </w:t>
      </w:r>
      <w:r w:rsidR="0050199F" w:rsidRPr="001E6F2D">
        <w:rPr>
          <w:rFonts w:ascii="Arial" w:eastAsia="Arial" w:hAnsi="Arial" w:cs="Arial"/>
          <w:b/>
          <w:bCs/>
        </w:rPr>
        <w:t>located</w:t>
      </w:r>
      <w:r w:rsidR="0050199F" w:rsidRPr="00A83462">
        <w:rPr>
          <w:rFonts w:ascii="Arial" w:eastAsia="Arial" w:hAnsi="Arial" w:cs="Arial"/>
        </w:rPr>
        <w:t xml:space="preserve"> </w:t>
      </w:r>
      <w:r w:rsidR="00ED1719" w:rsidRPr="00A83462">
        <w:rPr>
          <w:rFonts w:ascii="Arial" w:eastAsia="Arial" w:hAnsi="Arial" w:cs="Arial"/>
        </w:rPr>
        <w:t>with</w:t>
      </w:r>
      <w:r w:rsidR="0050199F" w:rsidRPr="00A83462">
        <w:rPr>
          <w:rFonts w:ascii="Arial" w:eastAsia="Arial" w:hAnsi="Arial" w:cs="Arial"/>
        </w:rPr>
        <w:t>in the RCPP</w:t>
      </w:r>
      <w:r w:rsidR="00B22F8A" w:rsidRPr="00A83462">
        <w:rPr>
          <w:rFonts w:ascii="Arial" w:eastAsia="Arial" w:hAnsi="Arial" w:cs="Arial"/>
        </w:rPr>
        <w:t xml:space="preserve"> </w:t>
      </w:r>
      <w:r w:rsidR="00923FC0">
        <w:rPr>
          <w:rFonts w:ascii="Arial" w:eastAsia="Arial" w:hAnsi="Arial" w:cs="Arial"/>
        </w:rPr>
        <w:t>2128 Palouse River Watershed Implementation Project</w:t>
      </w:r>
      <w:r w:rsidR="0050199F" w:rsidRPr="00A83462">
        <w:rPr>
          <w:rFonts w:ascii="Arial" w:eastAsia="Arial" w:hAnsi="Arial" w:cs="Arial"/>
        </w:rPr>
        <w:t xml:space="preserve"> </w:t>
      </w:r>
      <w:r w:rsidR="00ED1719" w:rsidRPr="00A83462">
        <w:rPr>
          <w:rFonts w:ascii="Arial" w:eastAsia="Arial" w:hAnsi="Arial" w:cs="Arial"/>
        </w:rPr>
        <w:t>boundaries.</w:t>
      </w:r>
    </w:p>
    <w:p w14:paraId="6BC2CAD7" w14:textId="5560FC96" w:rsidR="00D460A7" w:rsidRPr="00923FC0" w:rsidRDefault="005C07DE" w:rsidP="00D460A7">
      <w:pPr>
        <w:pStyle w:val="ListParagraph"/>
        <w:numPr>
          <w:ilvl w:val="0"/>
          <w:numId w:val="3"/>
        </w:numPr>
        <w:spacing w:after="93"/>
        <w:ind w:right="5"/>
        <w:rPr>
          <w:rFonts w:ascii="Arial" w:eastAsiaTheme="minorEastAsia" w:hAnsi="Arial" w:cs="Arial"/>
        </w:rPr>
      </w:pPr>
      <w:r w:rsidRPr="00A83462">
        <w:rPr>
          <w:rFonts w:ascii="Arial" w:eastAsia="Arial" w:hAnsi="Arial" w:cs="Arial"/>
        </w:rPr>
        <w:t xml:space="preserve">Application </w:t>
      </w:r>
      <w:r w:rsidR="00EC2657" w:rsidRPr="001E6F2D">
        <w:rPr>
          <w:rFonts w:ascii="Arial" w:eastAsia="Arial" w:hAnsi="Arial" w:cs="Arial"/>
          <w:b/>
          <w:bCs/>
        </w:rPr>
        <w:t xml:space="preserve">does not </w:t>
      </w:r>
      <w:r w:rsidRPr="001E6F2D">
        <w:rPr>
          <w:rFonts w:ascii="Arial" w:eastAsia="Arial" w:hAnsi="Arial" w:cs="Arial"/>
          <w:b/>
          <w:bCs/>
        </w:rPr>
        <w:t>intend to address</w:t>
      </w:r>
      <w:r w:rsidRPr="00A83462">
        <w:rPr>
          <w:rFonts w:ascii="Arial" w:eastAsia="Arial" w:hAnsi="Arial" w:cs="Arial"/>
        </w:rPr>
        <w:t xml:space="preserve"> at least one project-specific resource concern </w:t>
      </w:r>
      <w:r w:rsidRPr="00A83462">
        <w:rPr>
          <w:rFonts w:ascii="Arial" w:eastAsia="Arial" w:hAnsi="Arial" w:cs="Arial"/>
          <w:color w:val="000000" w:themeColor="text1"/>
        </w:rPr>
        <w:t>(</w:t>
      </w:r>
      <w:r w:rsidRPr="00A83462">
        <w:rPr>
          <w:rFonts w:ascii="Arial" w:eastAsia="Arial" w:hAnsi="Arial" w:cs="Arial"/>
          <w:color w:val="4F81BD" w:themeColor="accent1"/>
        </w:rPr>
        <w:t>Aquatic Habitat, Concentrated Erosion, Field sediment/Nutrient Pathogen Loss, Soil Quality Limitations, Terrestrial Habitat, Wind &amp; Water Erosion, or Long Term Protection of The land</w:t>
      </w:r>
      <w:r w:rsidRPr="00A83462">
        <w:rPr>
          <w:rFonts w:ascii="Arial" w:eastAsia="Arial" w:hAnsi="Arial" w:cs="Arial"/>
        </w:rPr>
        <w:t>) via practices</w:t>
      </w:r>
      <w:r w:rsidR="00D460A7">
        <w:rPr>
          <w:rFonts w:ascii="Arial" w:eastAsia="Arial" w:hAnsi="Arial" w:cs="Arial"/>
        </w:rPr>
        <w:t xml:space="preserve"> </w:t>
      </w:r>
      <w:r w:rsidR="00D460A7" w:rsidRPr="00D460A7">
        <w:rPr>
          <w:rFonts w:ascii="Arial" w:hAnsi="Arial" w:cs="Arial"/>
        </w:rPr>
        <w:t xml:space="preserve">Conservation Cover (327), </w:t>
      </w:r>
      <w:r w:rsidR="00D460A7" w:rsidRPr="00D460A7">
        <w:rPr>
          <w:rFonts w:ascii="Arial" w:eastAsia="Arial" w:hAnsi="Arial" w:cs="Arial"/>
        </w:rPr>
        <w:t xml:space="preserve">No-Till (329), </w:t>
      </w:r>
      <w:r w:rsidR="00D460A7" w:rsidRPr="00D460A7">
        <w:rPr>
          <w:rFonts w:ascii="Arial" w:hAnsi="Arial" w:cs="Arial"/>
        </w:rPr>
        <w:t xml:space="preserve">Cover Crop (340), </w:t>
      </w:r>
      <w:r w:rsidR="00D460A7" w:rsidRPr="00D460A7">
        <w:rPr>
          <w:rFonts w:ascii="Arial" w:eastAsia="Arial" w:hAnsi="Arial" w:cs="Arial"/>
        </w:rPr>
        <w:t xml:space="preserve">Reduced Till (345), </w:t>
      </w:r>
      <w:r w:rsidRPr="00D460A7">
        <w:rPr>
          <w:rFonts w:ascii="Arial" w:eastAsia="Arial" w:hAnsi="Arial" w:cs="Arial"/>
        </w:rPr>
        <w:t xml:space="preserve">Field Border (386), </w:t>
      </w:r>
      <w:r w:rsidR="00D460A7" w:rsidRPr="00D460A7">
        <w:rPr>
          <w:rFonts w:ascii="Arial" w:eastAsia="Arial" w:hAnsi="Arial" w:cs="Arial"/>
        </w:rPr>
        <w:t xml:space="preserve">Riparian Forest Buffer (391), </w:t>
      </w:r>
      <w:r w:rsidRPr="00D460A7">
        <w:rPr>
          <w:rFonts w:ascii="Arial" w:eastAsia="Arial" w:hAnsi="Arial" w:cs="Arial"/>
        </w:rPr>
        <w:t>Filter Strip (393),</w:t>
      </w:r>
      <w:r w:rsidR="00D460A7" w:rsidRPr="00D460A7">
        <w:rPr>
          <w:rFonts w:ascii="Arial" w:eastAsia="Arial" w:hAnsi="Arial" w:cs="Arial"/>
        </w:rPr>
        <w:t xml:space="preserve"> </w:t>
      </w:r>
      <w:r w:rsidRPr="00D460A7">
        <w:rPr>
          <w:rFonts w:ascii="Arial" w:hAnsi="Arial" w:cs="Arial"/>
        </w:rPr>
        <w:t xml:space="preserve">or </w:t>
      </w:r>
      <w:r w:rsidR="00D460A7" w:rsidRPr="00D460A7">
        <w:rPr>
          <w:rFonts w:ascii="Arial" w:eastAsia="Arial" w:hAnsi="Arial" w:cs="Arial"/>
        </w:rPr>
        <w:t>Nutrient Management (590).</w:t>
      </w:r>
    </w:p>
    <w:p w14:paraId="762C4D6B" w14:textId="04C6E5E1" w:rsidR="00A83462" w:rsidRPr="00A83462" w:rsidRDefault="00EC2657" w:rsidP="00A83462">
      <w:pPr>
        <w:pStyle w:val="ListParagraph"/>
        <w:numPr>
          <w:ilvl w:val="0"/>
          <w:numId w:val="3"/>
        </w:numPr>
        <w:spacing w:after="93"/>
        <w:ind w:right="5"/>
        <w:rPr>
          <w:rFonts w:ascii="Arial" w:eastAsiaTheme="minorEastAsia" w:hAnsi="Arial" w:cs="Arial"/>
        </w:rPr>
      </w:pPr>
      <w:r>
        <w:rPr>
          <w:rFonts w:ascii="Arial" w:hAnsi="Arial" w:cs="Arial"/>
          <w:color w:val="000000"/>
        </w:rPr>
        <w:t>D</w:t>
      </w:r>
      <w:r w:rsidR="00A83462" w:rsidRPr="00A83462">
        <w:rPr>
          <w:rFonts w:ascii="Arial" w:hAnsi="Arial" w:cs="Arial"/>
          <w:color w:val="000000"/>
        </w:rPr>
        <w:t>id the Applicant</w:t>
      </w:r>
      <w:r>
        <w:rPr>
          <w:rFonts w:ascii="Arial" w:hAnsi="Arial" w:cs="Arial"/>
          <w:color w:val="000000"/>
        </w:rPr>
        <w:t xml:space="preserve"> </w:t>
      </w:r>
      <w:r w:rsidR="00A83462" w:rsidRPr="00A83462">
        <w:rPr>
          <w:rFonts w:ascii="Arial" w:hAnsi="Arial" w:cs="Arial"/>
          <w:color w:val="000000"/>
        </w:rPr>
        <w:t>have any NRCS contract terminated for cause</w:t>
      </w:r>
      <w:r>
        <w:rPr>
          <w:rFonts w:ascii="Arial" w:hAnsi="Arial" w:cs="Arial"/>
          <w:color w:val="000000"/>
        </w:rPr>
        <w:t xml:space="preserve"> in the last 3 program fiscal years</w:t>
      </w:r>
      <w:r w:rsidR="00A83462" w:rsidRPr="00A83462">
        <w:rPr>
          <w:rFonts w:ascii="Arial" w:hAnsi="Arial" w:cs="Arial"/>
          <w:color w:val="000000"/>
        </w:rPr>
        <w:t>?</w:t>
      </w:r>
    </w:p>
    <w:p w14:paraId="44DAD757" w14:textId="1782CBB1" w:rsidR="00A83462" w:rsidRPr="00A83462" w:rsidRDefault="00A83462" w:rsidP="00A83462">
      <w:pPr>
        <w:pStyle w:val="ListParagraph"/>
        <w:numPr>
          <w:ilvl w:val="0"/>
          <w:numId w:val="3"/>
        </w:numPr>
        <w:spacing w:after="93"/>
        <w:ind w:right="5"/>
        <w:rPr>
          <w:rFonts w:ascii="Arial" w:eastAsiaTheme="minorEastAsia" w:hAnsi="Arial" w:cs="Arial"/>
        </w:rPr>
      </w:pPr>
      <w:r w:rsidRPr="00A83462">
        <w:rPr>
          <w:rFonts w:ascii="Arial" w:hAnsi="Arial" w:cs="Arial"/>
          <w:color w:val="000000"/>
        </w:rPr>
        <w:t xml:space="preserve">Does the Applicant have an active contract containing any CIN off schedule greater than 12 months </w:t>
      </w:r>
      <w:r w:rsidR="00EC2657">
        <w:rPr>
          <w:rFonts w:ascii="Arial" w:hAnsi="Arial" w:cs="Arial"/>
          <w:color w:val="000000"/>
        </w:rPr>
        <w:t>(except server delay)</w:t>
      </w:r>
      <w:r w:rsidRPr="00A83462">
        <w:rPr>
          <w:rFonts w:ascii="Arial" w:hAnsi="Arial" w:cs="Arial"/>
          <w:color w:val="000000"/>
        </w:rPr>
        <w:t>?</w:t>
      </w:r>
      <w:r w:rsidR="00EC2657">
        <w:rPr>
          <w:rFonts w:ascii="Arial" w:hAnsi="Arial" w:cs="Arial"/>
          <w:color w:val="000000"/>
        </w:rPr>
        <w:t xml:space="preserve"> </w:t>
      </w:r>
      <w:r w:rsidRPr="00A83462">
        <w:rPr>
          <w:rFonts w:ascii="Arial" w:hAnsi="Arial" w:cs="Arial"/>
          <w:color w:val="000000"/>
        </w:rPr>
        <w:t>Is the Applicant</w:t>
      </w:r>
      <w:r w:rsidR="00EC2657">
        <w:rPr>
          <w:rFonts w:ascii="Arial" w:hAnsi="Arial" w:cs="Arial"/>
          <w:color w:val="000000"/>
        </w:rPr>
        <w:t xml:space="preserve"> </w:t>
      </w:r>
      <w:r w:rsidRPr="00A83462">
        <w:rPr>
          <w:rFonts w:ascii="Arial" w:hAnsi="Arial" w:cs="Arial"/>
          <w:color w:val="000000"/>
        </w:rPr>
        <w:t xml:space="preserve">on an active NRCS-CPA-153 and did the Applicant </w:t>
      </w:r>
      <w:r w:rsidR="00EC2657">
        <w:rPr>
          <w:rFonts w:ascii="Arial" w:hAnsi="Arial" w:cs="Arial"/>
          <w:color w:val="000000"/>
        </w:rPr>
        <w:t>fail</w:t>
      </w:r>
      <w:r w:rsidRPr="00A83462">
        <w:rPr>
          <w:rFonts w:ascii="Arial" w:hAnsi="Arial" w:cs="Arial"/>
          <w:color w:val="000000"/>
        </w:rPr>
        <w:t xml:space="preserve"> to implement contract item as agreed to on the NRCS-CPA-153, “Agreement Covering Non-Compliance with Provisions of Contract.”?</w:t>
      </w:r>
    </w:p>
    <w:p w14:paraId="04F0FECA" w14:textId="558E41E0" w:rsidR="005C07DE" w:rsidRPr="008F43CD" w:rsidRDefault="00A83462" w:rsidP="008F43CD">
      <w:pPr>
        <w:pStyle w:val="ListParagraph"/>
        <w:numPr>
          <w:ilvl w:val="0"/>
          <w:numId w:val="3"/>
        </w:numPr>
        <w:spacing w:after="93"/>
        <w:ind w:right="5"/>
        <w:rPr>
          <w:rFonts w:ascii="Arial" w:eastAsiaTheme="minorEastAsia" w:hAnsi="Arial" w:cs="Arial"/>
        </w:rPr>
      </w:pPr>
      <w:r w:rsidRPr="00A83462">
        <w:rPr>
          <w:rFonts w:ascii="Arial" w:hAnsi="Arial" w:cs="Arial"/>
          <w:color w:val="000000"/>
        </w:rPr>
        <w:t>D</w:t>
      </w:r>
      <w:r w:rsidR="00EC2657">
        <w:rPr>
          <w:rFonts w:ascii="Arial" w:hAnsi="Arial" w:cs="Arial"/>
          <w:color w:val="000000"/>
        </w:rPr>
        <w:t>i</w:t>
      </w:r>
      <w:r w:rsidR="00460DF2">
        <w:rPr>
          <w:rFonts w:ascii="Arial" w:hAnsi="Arial" w:cs="Arial"/>
          <w:color w:val="000000"/>
        </w:rPr>
        <w:t>d</w:t>
      </w:r>
      <w:r w:rsidRPr="00A83462">
        <w:rPr>
          <w:rFonts w:ascii="Arial" w:hAnsi="Arial" w:cs="Arial"/>
          <w:color w:val="000000"/>
        </w:rPr>
        <w:t xml:space="preserve"> the Applicant </w:t>
      </w:r>
      <w:r w:rsidR="00EC2657">
        <w:rPr>
          <w:rFonts w:ascii="Arial" w:hAnsi="Arial" w:cs="Arial"/>
          <w:color w:val="000000"/>
        </w:rPr>
        <w:t xml:space="preserve">not fully meet </w:t>
      </w:r>
      <w:r w:rsidR="00EC2657" w:rsidRPr="00A83462">
        <w:rPr>
          <w:rFonts w:ascii="Arial" w:hAnsi="Arial" w:cs="Arial"/>
          <w:color w:val="000000"/>
        </w:rPr>
        <w:t>the O&amp;M requirements for the lifespan of the conservation practice contained within the</w:t>
      </w:r>
      <w:r w:rsidR="00EC2657">
        <w:rPr>
          <w:rFonts w:ascii="Arial" w:hAnsi="Arial" w:cs="Arial"/>
          <w:color w:val="000000"/>
        </w:rPr>
        <w:t>ir</w:t>
      </w:r>
      <w:r w:rsidR="00EC2657" w:rsidRPr="00A83462">
        <w:rPr>
          <w:rFonts w:ascii="Arial" w:hAnsi="Arial" w:cs="Arial"/>
          <w:color w:val="000000"/>
        </w:rPr>
        <w:t xml:space="preserve"> contract(s)</w:t>
      </w:r>
      <w:r w:rsidRPr="00A83462">
        <w:rPr>
          <w:rFonts w:ascii="Arial" w:hAnsi="Arial" w:cs="Arial"/>
          <w:color w:val="000000"/>
        </w:rPr>
        <w:t xml:space="preserve"> (active, completed, terminated, canceled), of which the</w:t>
      </w:r>
      <w:r w:rsidR="00EC2657">
        <w:rPr>
          <w:rFonts w:ascii="Arial" w:hAnsi="Arial" w:cs="Arial"/>
          <w:color w:val="000000"/>
        </w:rPr>
        <w:t xml:space="preserve">y </w:t>
      </w:r>
    </w:p>
    <w:p w14:paraId="32B03D72" w14:textId="77777777" w:rsidR="0050199F" w:rsidRPr="00A83462" w:rsidRDefault="0050199F" w:rsidP="0050199F">
      <w:pPr>
        <w:pStyle w:val="Default"/>
        <w:rPr>
          <w:b/>
          <w:bCs/>
          <w:sz w:val="22"/>
          <w:szCs w:val="22"/>
          <w:bdr w:val="single" w:sz="4" w:space="0" w:color="auto"/>
        </w:rPr>
      </w:pPr>
    </w:p>
    <w:p w14:paraId="3B581045" w14:textId="01019059" w:rsidR="0050199F" w:rsidRPr="00A83462" w:rsidRDefault="0050199F" w:rsidP="0044105F">
      <w:pPr>
        <w:pStyle w:val="Default"/>
        <w:rPr>
          <w:sz w:val="22"/>
          <w:szCs w:val="22"/>
        </w:rPr>
      </w:pPr>
      <w:r w:rsidRPr="00A83462">
        <w:rPr>
          <w:b/>
          <w:bCs/>
          <w:sz w:val="22"/>
          <w:szCs w:val="22"/>
          <w:bdr w:val="single" w:sz="4" w:space="0" w:color="auto"/>
        </w:rPr>
        <w:t xml:space="preserve">    </w:t>
      </w:r>
      <w:r w:rsidRPr="00A83462">
        <w:rPr>
          <w:b/>
          <w:bCs/>
          <w:sz w:val="22"/>
          <w:szCs w:val="22"/>
        </w:rPr>
        <w:t>(</w:t>
      </w:r>
      <w:proofErr w:type="gramStart"/>
      <w:r w:rsidR="004A6267" w:rsidRPr="00A83462">
        <w:rPr>
          <w:b/>
          <w:bCs/>
          <w:sz w:val="22"/>
          <w:szCs w:val="22"/>
        </w:rPr>
        <w:t>HIGH</w:t>
      </w:r>
      <w:r w:rsidRPr="00A83462">
        <w:rPr>
          <w:b/>
          <w:bCs/>
          <w:sz w:val="22"/>
          <w:szCs w:val="22"/>
        </w:rPr>
        <w:t>)</w:t>
      </w:r>
      <w:r w:rsidR="0044105F" w:rsidRPr="00A83462">
        <w:rPr>
          <w:b/>
          <w:bCs/>
          <w:sz w:val="22"/>
          <w:szCs w:val="22"/>
        </w:rPr>
        <w:t xml:space="preserve"> </w:t>
      </w:r>
      <w:r w:rsidR="0044105F" w:rsidRPr="00A83462">
        <w:rPr>
          <w:sz w:val="22"/>
          <w:szCs w:val="22"/>
        </w:rPr>
        <w:t xml:space="preserve"> If</w:t>
      </w:r>
      <w:proofErr w:type="gramEnd"/>
      <w:r w:rsidR="0044105F" w:rsidRPr="00A83462">
        <w:rPr>
          <w:sz w:val="22"/>
          <w:szCs w:val="22"/>
        </w:rPr>
        <w:t xml:space="preserve"> all of the above bullets were answered </w:t>
      </w:r>
      <w:r w:rsidR="00EC2657">
        <w:rPr>
          <w:sz w:val="22"/>
          <w:szCs w:val="22"/>
        </w:rPr>
        <w:t>No</w:t>
      </w:r>
      <w:r w:rsidR="0044105F" w:rsidRPr="00A83462">
        <w:rPr>
          <w:sz w:val="22"/>
          <w:szCs w:val="22"/>
        </w:rPr>
        <w:t xml:space="preserve">, screen application as </w:t>
      </w:r>
      <w:r w:rsidR="0044105F" w:rsidRPr="00A83462">
        <w:rPr>
          <w:b/>
          <w:bCs/>
          <w:sz w:val="22"/>
          <w:szCs w:val="22"/>
        </w:rPr>
        <w:t>HIGH PRIORITY</w:t>
      </w:r>
    </w:p>
    <w:p w14:paraId="51CE86C2" w14:textId="77777777" w:rsidR="00A83462" w:rsidRDefault="00A83462" w:rsidP="00A83462">
      <w:pPr>
        <w:pStyle w:val="Default"/>
        <w:rPr>
          <w:b/>
          <w:bCs/>
          <w:sz w:val="22"/>
          <w:szCs w:val="22"/>
        </w:rPr>
      </w:pPr>
    </w:p>
    <w:p w14:paraId="328E7CEF" w14:textId="77777777" w:rsidR="00A83462" w:rsidRDefault="00A83462" w:rsidP="00A83462">
      <w:pPr>
        <w:pStyle w:val="Default"/>
        <w:rPr>
          <w:b/>
          <w:bCs/>
          <w:sz w:val="22"/>
          <w:szCs w:val="22"/>
        </w:rPr>
      </w:pPr>
    </w:p>
    <w:p w14:paraId="2186FE12" w14:textId="64588260" w:rsidR="008235D3" w:rsidRPr="008D2068" w:rsidRDefault="008D2068" w:rsidP="008F43CD">
      <w:pPr>
        <w:pStyle w:val="Default"/>
        <w:rPr>
          <w:rFonts w:eastAsia="Times New Roman"/>
        </w:rPr>
      </w:pPr>
      <w:r>
        <w:rPr>
          <w:rFonts w:eastAsia="Times New Roman"/>
        </w:rPr>
        <w:t xml:space="preserve"> </w:t>
      </w:r>
    </w:p>
    <w:p w14:paraId="52CDC6EA" w14:textId="11D4DCEF" w:rsidR="00116341" w:rsidRDefault="00772F7B" w:rsidP="00FC6D29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 w:rsidRPr="00A84C4A">
        <w:rPr>
          <w:rFonts w:ascii="Arial" w:hAnsi="Arial" w:cs="Arial"/>
          <w:sz w:val="24"/>
          <w:szCs w:val="24"/>
        </w:rPr>
        <w:t xml:space="preserve">DC Approval:                                         </w:t>
      </w:r>
      <w:r w:rsidR="00962E75">
        <w:rPr>
          <w:rFonts w:ascii="Arial" w:hAnsi="Arial" w:cs="Arial"/>
          <w:sz w:val="24"/>
          <w:szCs w:val="24"/>
        </w:rPr>
        <w:tab/>
      </w:r>
      <w:r w:rsidR="00962E75">
        <w:rPr>
          <w:rFonts w:ascii="Arial" w:hAnsi="Arial" w:cs="Arial"/>
          <w:sz w:val="24"/>
          <w:szCs w:val="24"/>
        </w:rPr>
        <w:tab/>
      </w:r>
      <w:r w:rsidRPr="00A84C4A">
        <w:rPr>
          <w:rFonts w:ascii="Arial" w:hAnsi="Arial" w:cs="Arial"/>
          <w:sz w:val="24"/>
          <w:szCs w:val="24"/>
        </w:rPr>
        <w:t>Date:</w:t>
      </w:r>
      <w:r w:rsidR="00116341">
        <w:rPr>
          <w:rFonts w:ascii="Arial" w:hAnsi="Arial" w:cs="Arial"/>
          <w:sz w:val="24"/>
          <w:szCs w:val="24"/>
        </w:rPr>
        <w:t xml:space="preserve">  </w:t>
      </w:r>
    </w:p>
    <w:p w14:paraId="2E2C838F" w14:textId="7CBFCA68" w:rsidR="00BA7ACE" w:rsidRPr="00BA7ACE" w:rsidRDefault="00BA7ACE" w:rsidP="00BA7ACE">
      <w:pPr>
        <w:rPr>
          <w:rFonts w:ascii="Arial" w:hAnsi="Arial" w:cs="Arial"/>
          <w:sz w:val="24"/>
          <w:szCs w:val="24"/>
        </w:rPr>
      </w:pPr>
    </w:p>
    <w:p w14:paraId="612B351C" w14:textId="77777777" w:rsidR="00BA7ACE" w:rsidRPr="00BA7ACE" w:rsidRDefault="00BA7ACE" w:rsidP="008F43CD">
      <w:pPr>
        <w:rPr>
          <w:rFonts w:ascii="Arial" w:hAnsi="Arial" w:cs="Arial"/>
          <w:sz w:val="24"/>
          <w:szCs w:val="24"/>
        </w:rPr>
      </w:pPr>
    </w:p>
    <w:sectPr w:rsidR="00BA7ACE" w:rsidRPr="00BA7ACE" w:rsidSect="007747B3">
      <w:pgSz w:w="12240" w:h="15840" w:code="1"/>
      <w:pgMar w:top="432" w:right="720" w:bottom="288" w:left="864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46BDC" w14:textId="77777777" w:rsidR="0069032D" w:rsidRDefault="0069032D" w:rsidP="00262AFF">
      <w:pPr>
        <w:spacing w:after="0" w:line="240" w:lineRule="auto"/>
      </w:pPr>
      <w:r>
        <w:separator/>
      </w:r>
    </w:p>
  </w:endnote>
  <w:endnote w:type="continuationSeparator" w:id="0">
    <w:p w14:paraId="490773FE" w14:textId="77777777" w:rsidR="0069032D" w:rsidRDefault="0069032D" w:rsidP="00262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E8635" w14:textId="77777777" w:rsidR="0069032D" w:rsidRDefault="0069032D" w:rsidP="00262AFF">
      <w:pPr>
        <w:spacing w:after="0" w:line="240" w:lineRule="auto"/>
      </w:pPr>
      <w:r>
        <w:separator/>
      </w:r>
    </w:p>
  </w:footnote>
  <w:footnote w:type="continuationSeparator" w:id="0">
    <w:p w14:paraId="6D8BA3DB" w14:textId="77777777" w:rsidR="0069032D" w:rsidRDefault="0069032D" w:rsidP="00262A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F5C06"/>
    <w:multiLevelType w:val="hybridMultilevel"/>
    <w:tmpl w:val="0522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8A1361"/>
    <w:multiLevelType w:val="hybridMultilevel"/>
    <w:tmpl w:val="37948EB2"/>
    <w:lvl w:ilvl="0" w:tplc="E2E8673E">
      <w:numFmt w:val="bullet"/>
      <w:lvlText w:val="-"/>
      <w:lvlJc w:val="left"/>
      <w:pPr>
        <w:ind w:left="63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606E38DF"/>
    <w:multiLevelType w:val="hybridMultilevel"/>
    <w:tmpl w:val="01BE5018"/>
    <w:lvl w:ilvl="0" w:tplc="A49C7730">
      <w:numFmt w:val="bullet"/>
      <w:lvlText w:val="-"/>
      <w:lvlJc w:val="left"/>
      <w:pPr>
        <w:ind w:left="63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NDc3MzG2NDM1sDBX0lEKTi0uzszPAykwrAUAdbRVhywAAAA="/>
  </w:docVars>
  <w:rsids>
    <w:rsidRoot w:val="007B670F"/>
    <w:rsid w:val="00000225"/>
    <w:rsid w:val="000260DF"/>
    <w:rsid w:val="00030E03"/>
    <w:rsid w:val="00032392"/>
    <w:rsid w:val="00042443"/>
    <w:rsid w:val="0004442A"/>
    <w:rsid w:val="0007460C"/>
    <w:rsid w:val="00086A68"/>
    <w:rsid w:val="000A17CA"/>
    <w:rsid w:val="000C4728"/>
    <w:rsid w:val="000E4805"/>
    <w:rsid w:val="000E6712"/>
    <w:rsid w:val="000F3D28"/>
    <w:rsid w:val="000F4591"/>
    <w:rsid w:val="001025D4"/>
    <w:rsid w:val="00116341"/>
    <w:rsid w:val="00134914"/>
    <w:rsid w:val="001353C6"/>
    <w:rsid w:val="00160366"/>
    <w:rsid w:val="00160C1C"/>
    <w:rsid w:val="0016164E"/>
    <w:rsid w:val="001828D2"/>
    <w:rsid w:val="001865F3"/>
    <w:rsid w:val="001B166C"/>
    <w:rsid w:val="001C3809"/>
    <w:rsid w:val="001D71F5"/>
    <w:rsid w:val="001E1111"/>
    <w:rsid w:val="001E3296"/>
    <w:rsid w:val="001E6F2D"/>
    <w:rsid w:val="001F6CED"/>
    <w:rsid w:val="002038FB"/>
    <w:rsid w:val="00204A5D"/>
    <w:rsid w:val="00205A27"/>
    <w:rsid w:val="00216587"/>
    <w:rsid w:val="002167AC"/>
    <w:rsid w:val="002245CC"/>
    <w:rsid w:val="002263B8"/>
    <w:rsid w:val="00234641"/>
    <w:rsid w:val="00235F54"/>
    <w:rsid w:val="00236557"/>
    <w:rsid w:val="00237846"/>
    <w:rsid w:val="00262AFF"/>
    <w:rsid w:val="002753E7"/>
    <w:rsid w:val="002E350A"/>
    <w:rsid w:val="002E7DE3"/>
    <w:rsid w:val="002F36E3"/>
    <w:rsid w:val="00300872"/>
    <w:rsid w:val="003011ED"/>
    <w:rsid w:val="0030761D"/>
    <w:rsid w:val="003105D9"/>
    <w:rsid w:val="00314351"/>
    <w:rsid w:val="00330885"/>
    <w:rsid w:val="00330AFA"/>
    <w:rsid w:val="00336D18"/>
    <w:rsid w:val="0035745F"/>
    <w:rsid w:val="00380FEA"/>
    <w:rsid w:val="00386CD8"/>
    <w:rsid w:val="003A1AAC"/>
    <w:rsid w:val="003E308E"/>
    <w:rsid w:val="003F24A4"/>
    <w:rsid w:val="00413F71"/>
    <w:rsid w:val="0044105F"/>
    <w:rsid w:val="00443BF3"/>
    <w:rsid w:val="00444132"/>
    <w:rsid w:val="004455B3"/>
    <w:rsid w:val="0044778E"/>
    <w:rsid w:val="004510B5"/>
    <w:rsid w:val="00460DF2"/>
    <w:rsid w:val="00464218"/>
    <w:rsid w:val="00473BD4"/>
    <w:rsid w:val="00473FE7"/>
    <w:rsid w:val="004750DB"/>
    <w:rsid w:val="00495398"/>
    <w:rsid w:val="004A6267"/>
    <w:rsid w:val="004C4C41"/>
    <w:rsid w:val="004D3193"/>
    <w:rsid w:val="004D453B"/>
    <w:rsid w:val="004E2207"/>
    <w:rsid w:val="004F25AC"/>
    <w:rsid w:val="004F501F"/>
    <w:rsid w:val="0050199F"/>
    <w:rsid w:val="00532B3B"/>
    <w:rsid w:val="0053386D"/>
    <w:rsid w:val="00546B3F"/>
    <w:rsid w:val="00557EE7"/>
    <w:rsid w:val="005636D1"/>
    <w:rsid w:val="00570C35"/>
    <w:rsid w:val="00574916"/>
    <w:rsid w:val="005839DF"/>
    <w:rsid w:val="00594598"/>
    <w:rsid w:val="005947D3"/>
    <w:rsid w:val="005962CC"/>
    <w:rsid w:val="005B3D3E"/>
    <w:rsid w:val="005C07DE"/>
    <w:rsid w:val="005D7A52"/>
    <w:rsid w:val="005F394F"/>
    <w:rsid w:val="005F5E28"/>
    <w:rsid w:val="00626B74"/>
    <w:rsid w:val="006372FD"/>
    <w:rsid w:val="006375E7"/>
    <w:rsid w:val="00641866"/>
    <w:rsid w:val="00645038"/>
    <w:rsid w:val="00653716"/>
    <w:rsid w:val="00657962"/>
    <w:rsid w:val="00671974"/>
    <w:rsid w:val="006859FC"/>
    <w:rsid w:val="0069032D"/>
    <w:rsid w:val="00697A16"/>
    <w:rsid w:val="006C02B0"/>
    <w:rsid w:val="006C35DD"/>
    <w:rsid w:val="00700791"/>
    <w:rsid w:val="00704FBF"/>
    <w:rsid w:val="00707CA0"/>
    <w:rsid w:val="007223C6"/>
    <w:rsid w:val="0072360B"/>
    <w:rsid w:val="00727E87"/>
    <w:rsid w:val="00736C91"/>
    <w:rsid w:val="00736E47"/>
    <w:rsid w:val="007418F5"/>
    <w:rsid w:val="007572CF"/>
    <w:rsid w:val="0076163B"/>
    <w:rsid w:val="00772F7B"/>
    <w:rsid w:val="007747B3"/>
    <w:rsid w:val="0077561A"/>
    <w:rsid w:val="00777776"/>
    <w:rsid w:val="007825DA"/>
    <w:rsid w:val="007B670F"/>
    <w:rsid w:val="007D59F0"/>
    <w:rsid w:val="007D6461"/>
    <w:rsid w:val="007F63F7"/>
    <w:rsid w:val="007F6826"/>
    <w:rsid w:val="00815246"/>
    <w:rsid w:val="008235D3"/>
    <w:rsid w:val="0084108A"/>
    <w:rsid w:val="00870632"/>
    <w:rsid w:val="00872E84"/>
    <w:rsid w:val="00884D1E"/>
    <w:rsid w:val="008C2B2E"/>
    <w:rsid w:val="008D2068"/>
    <w:rsid w:val="008E5395"/>
    <w:rsid w:val="008F43CD"/>
    <w:rsid w:val="00903A24"/>
    <w:rsid w:val="00923FC0"/>
    <w:rsid w:val="009358DC"/>
    <w:rsid w:val="00945037"/>
    <w:rsid w:val="00953204"/>
    <w:rsid w:val="00953420"/>
    <w:rsid w:val="00954354"/>
    <w:rsid w:val="00957AF2"/>
    <w:rsid w:val="009605F4"/>
    <w:rsid w:val="00962E75"/>
    <w:rsid w:val="00963441"/>
    <w:rsid w:val="00971FF2"/>
    <w:rsid w:val="00972B27"/>
    <w:rsid w:val="00972BC3"/>
    <w:rsid w:val="0099179F"/>
    <w:rsid w:val="00992DFF"/>
    <w:rsid w:val="009945D6"/>
    <w:rsid w:val="009D24F0"/>
    <w:rsid w:val="009E0D4F"/>
    <w:rsid w:val="009F31AB"/>
    <w:rsid w:val="00A11B7E"/>
    <w:rsid w:val="00A13D22"/>
    <w:rsid w:val="00A17897"/>
    <w:rsid w:val="00A52F5E"/>
    <w:rsid w:val="00A64132"/>
    <w:rsid w:val="00A75ECD"/>
    <w:rsid w:val="00A83462"/>
    <w:rsid w:val="00A84C4A"/>
    <w:rsid w:val="00A97BF6"/>
    <w:rsid w:val="00AD677F"/>
    <w:rsid w:val="00AF384D"/>
    <w:rsid w:val="00B00C72"/>
    <w:rsid w:val="00B139CA"/>
    <w:rsid w:val="00B22E54"/>
    <w:rsid w:val="00B22F8A"/>
    <w:rsid w:val="00B23BA4"/>
    <w:rsid w:val="00B27E7B"/>
    <w:rsid w:val="00B40584"/>
    <w:rsid w:val="00B64C36"/>
    <w:rsid w:val="00B678C3"/>
    <w:rsid w:val="00B838BA"/>
    <w:rsid w:val="00BA4ABF"/>
    <w:rsid w:val="00BA7ACE"/>
    <w:rsid w:val="00BB1688"/>
    <w:rsid w:val="00BF3FDF"/>
    <w:rsid w:val="00C00F50"/>
    <w:rsid w:val="00C048B7"/>
    <w:rsid w:val="00C128BC"/>
    <w:rsid w:val="00C25F42"/>
    <w:rsid w:val="00C428E1"/>
    <w:rsid w:val="00C61305"/>
    <w:rsid w:val="00C710D5"/>
    <w:rsid w:val="00C7130E"/>
    <w:rsid w:val="00C95954"/>
    <w:rsid w:val="00CB5B33"/>
    <w:rsid w:val="00CC4384"/>
    <w:rsid w:val="00CC66FD"/>
    <w:rsid w:val="00CD2223"/>
    <w:rsid w:val="00D07A67"/>
    <w:rsid w:val="00D146AE"/>
    <w:rsid w:val="00D32279"/>
    <w:rsid w:val="00D42FC9"/>
    <w:rsid w:val="00D460A7"/>
    <w:rsid w:val="00D50FD4"/>
    <w:rsid w:val="00D53462"/>
    <w:rsid w:val="00D63A63"/>
    <w:rsid w:val="00D70749"/>
    <w:rsid w:val="00D825BA"/>
    <w:rsid w:val="00D84CD2"/>
    <w:rsid w:val="00DB092B"/>
    <w:rsid w:val="00DE66A1"/>
    <w:rsid w:val="00DF50DF"/>
    <w:rsid w:val="00DF65BA"/>
    <w:rsid w:val="00E05A10"/>
    <w:rsid w:val="00E125B0"/>
    <w:rsid w:val="00E16430"/>
    <w:rsid w:val="00E35683"/>
    <w:rsid w:val="00E52174"/>
    <w:rsid w:val="00E54844"/>
    <w:rsid w:val="00E74F09"/>
    <w:rsid w:val="00E918E7"/>
    <w:rsid w:val="00EA1E81"/>
    <w:rsid w:val="00EA7673"/>
    <w:rsid w:val="00EB00A8"/>
    <w:rsid w:val="00EB48CF"/>
    <w:rsid w:val="00EB49B1"/>
    <w:rsid w:val="00EB7E30"/>
    <w:rsid w:val="00EC2657"/>
    <w:rsid w:val="00ED1719"/>
    <w:rsid w:val="00ED195B"/>
    <w:rsid w:val="00EF2759"/>
    <w:rsid w:val="00F10AFD"/>
    <w:rsid w:val="00F15C9F"/>
    <w:rsid w:val="00F43BD1"/>
    <w:rsid w:val="00F67DFF"/>
    <w:rsid w:val="00F7193D"/>
    <w:rsid w:val="00F85098"/>
    <w:rsid w:val="00F950E5"/>
    <w:rsid w:val="00FC0B86"/>
    <w:rsid w:val="00FC6D29"/>
    <w:rsid w:val="00FD365E"/>
    <w:rsid w:val="00FE67F3"/>
    <w:rsid w:val="00FF0845"/>
    <w:rsid w:val="00FF5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A4C504"/>
  <w15:docId w15:val="{795BB094-A763-42B5-ABB2-35EA31F64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B670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62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AFF"/>
  </w:style>
  <w:style w:type="paragraph" w:styleId="Footer">
    <w:name w:val="footer"/>
    <w:basedOn w:val="Normal"/>
    <w:link w:val="FooterChar"/>
    <w:uiPriority w:val="99"/>
    <w:unhideWhenUsed/>
    <w:rsid w:val="00262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AFF"/>
  </w:style>
  <w:style w:type="paragraph" w:styleId="BalloonText">
    <w:name w:val="Balloon Text"/>
    <w:basedOn w:val="Normal"/>
    <w:link w:val="BalloonTextChar"/>
    <w:uiPriority w:val="99"/>
    <w:semiHidden/>
    <w:unhideWhenUsed/>
    <w:rsid w:val="00262A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AF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57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2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2C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634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16341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0199F"/>
    <w:pPr>
      <w:spacing w:after="160" w:line="256" w:lineRule="auto"/>
      <w:ind w:left="720"/>
      <w:contextualSpacing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E976D6A1DF0F45B2442DDABAAA5EC8" ma:contentTypeVersion="11" ma:contentTypeDescription="Create a new document." ma:contentTypeScope="" ma:versionID="bef2fcaa1b5c92e215cac708f8d114e7">
  <xsd:schema xmlns:xsd="http://www.w3.org/2001/XMLSchema" xmlns:xs="http://www.w3.org/2001/XMLSchema" xmlns:p="http://schemas.microsoft.com/office/2006/metadata/properties" xmlns:ns3="4f773650-40da-4f18-be18-14dcd1e9069e" xmlns:ns4="e0b8fd1e-3a58-4d31-89cf-0c4dc9032c1d" targetNamespace="http://schemas.microsoft.com/office/2006/metadata/properties" ma:root="true" ma:fieldsID="c918e18c9c24392296f077f0ab3b643e" ns3:_="" ns4:_="">
    <xsd:import namespace="4f773650-40da-4f18-be18-14dcd1e9069e"/>
    <xsd:import namespace="e0b8fd1e-3a58-4d31-89cf-0c4dc9032c1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773650-40da-4f18-be18-14dcd1e906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8fd1e-3a58-4d31-89cf-0c4dc9032c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E11822-9583-4148-8BB3-B1291A50C0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CB5E21-82B2-4777-ADA4-D317676CD0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F19101-861F-4CB5-8DB1-9F9C921AB0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773650-40da-4f18-be18-14dcd1e9069e"/>
    <ds:schemaRef ds:uri="e0b8fd1e-3a58-4d31-89cf-0c4dc9032c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481B87-0234-4357-B060-87337C2EC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 OCIO-ITS</Company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chman, Lisa - NRCS, Longview, WA</dc:creator>
  <cp:keywords/>
  <dc:description/>
  <cp:lastModifiedBy>Heisey, Steven - FPAC-NRCS, Spokane Valley, WA</cp:lastModifiedBy>
  <cp:revision>2</cp:revision>
  <cp:lastPrinted>2018-11-14T15:59:00Z</cp:lastPrinted>
  <dcterms:created xsi:type="dcterms:W3CDTF">2022-11-18T21:51:00Z</dcterms:created>
  <dcterms:modified xsi:type="dcterms:W3CDTF">2022-11-18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E976D6A1DF0F45B2442DDABAAA5EC8</vt:lpwstr>
  </property>
</Properties>
</file>